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FC54D" w14:textId="77777777" w:rsidR="00B039FB" w:rsidRDefault="00000000">
      <w:pPr>
        <w:pStyle w:val="Title"/>
      </w:pPr>
      <w:r>
        <w:t>Отчёт по лабораторной работе №8</w:t>
      </w:r>
    </w:p>
    <w:p w14:paraId="5DF106A5" w14:textId="11C14FE9" w:rsidR="00B039FB" w:rsidRDefault="00000000">
      <w:pPr>
        <w:pStyle w:val="Subtitle"/>
      </w:pPr>
      <w:r>
        <w:t>Поиск файлов</w:t>
      </w:r>
      <w:r w:rsidR="0077506A">
        <w:t>, п</w:t>
      </w:r>
      <w:r>
        <w:t>еренаправление ввода-вывода</w:t>
      </w:r>
      <w:r w:rsidR="0077506A">
        <w:t>,</w:t>
      </w:r>
      <w:r>
        <w:t xml:space="preserve"> </w:t>
      </w:r>
      <w:r w:rsidR="0077506A">
        <w:t>п</w:t>
      </w:r>
      <w:r>
        <w:t>росмотр запущенных процессов</w:t>
      </w:r>
    </w:p>
    <w:p w14:paraId="0298C275" w14:textId="065AAF97" w:rsidR="00B039FB" w:rsidRPr="0077506A" w:rsidRDefault="0077506A">
      <w:pPr>
        <w:pStyle w:val="Author"/>
      </w:pPr>
      <w: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30060796"/>
        <w:docPartObj>
          <w:docPartGallery w:val="Table of Contents"/>
          <w:docPartUnique/>
        </w:docPartObj>
      </w:sdtPr>
      <w:sdtContent>
        <w:p w14:paraId="3968C62A" w14:textId="77777777" w:rsidR="00B039FB" w:rsidRDefault="00000000">
          <w:pPr>
            <w:pStyle w:val="TOCHeading"/>
          </w:pPr>
          <w:r>
            <w:t>Содержание</w:t>
          </w:r>
        </w:p>
        <w:p w14:paraId="038713ED" w14:textId="77777777" w:rsidR="0077506A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725821" w:history="1">
            <w:r w:rsidR="0077506A" w:rsidRPr="009F2D10">
              <w:rPr>
                <w:rStyle w:val="Hyperlink"/>
                <w:noProof/>
              </w:rPr>
              <w:t>1</w:t>
            </w:r>
            <w:r w:rsidR="0077506A">
              <w:rPr>
                <w:noProof/>
              </w:rPr>
              <w:tab/>
            </w:r>
            <w:r w:rsidR="0077506A" w:rsidRPr="009F2D10">
              <w:rPr>
                <w:rStyle w:val="Hyperlink"/>
                <w:noProof/>
              </w:rPr>
              <w:t>Цель работы</w:t>
            </w:r>
            <w:r w:rsidR="0077506A">
              <w:rPr>
                <w:noProof/>
                <w:webHidden/>
              </w:rPr>
              <w:tab/>
            </w:r>
            <w:r w:rsidR="0077506A">
              <w:rPr>
                <w:noProof/>
                <w:webHidden/>
              </w:rPr>
              <w:fldChar w:fldCharType="begin"/>
            </w:r>
            <w:r w:rsidR="0077506A">
              <w:rPr>
                <w:noProof/>
                <w:webHidden/>
              </w:rPr>
              <w:instrText xml:space="preserve"> PAGEREF _Toc162725821 \h </w:instrText>
            </w:r>
            <w:r w:rsidR="0077506A">
              <w:rPr>
                <w:noProof/>
                <w:webHidden/>
              </w:rPr>
            </w:r>
            <w:r w:rsidR="0077506A">
              <w:rPr>
                <w:noProof/>
                <w:webHidden/>
              </w:rPr>
              <w:fldChar w:fldCharType="separate"/>
            </w:r>
            <w:r w:rsidR="0077506A">
              <w:rPr>
                <w:noProof/>
                <w:webHidden/>
              </w:rPr>
              <w:t>1</w:t>
            </w:r>
            <w:r w:rsidR="0077506A">
              <w:rPr>
                <w:noProof/>
                <w:webHidden/>
              </w:rPr>
              <w:fldChar w:fldCharType="end"/>
            </w:r>
          </w:hyperlink>
        </w:p>
        <w:p w14:paraId="70142D55" w14:textId="77777777" w:rsidR="0077506A" w:rsidRDefault="007750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725822" w:history="1">
            <w:r w:rsidRPr="009F2D1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F2D1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2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C0599" w14:textId="77777777" w:rsidR="0077506A" w:rsidRDefault="007750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725823" w:history="1">
            <w:r w:rsidRPr="009F2D1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F2D1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2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F91D4" w14:textId="77777777" w:rsidR="0077506A" w:rsidRDefault="007750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725824" w:history="1">
            <w:r w:rsidRPr="009F2D1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F2D1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2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A4449" w14:textId="77777777" w:rsidR="0077506A" w:rsidRDefault="0077506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725825" w:history="1">
            <w:r w:rsidRPr="009F2D1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9F2D10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2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A8F4B" w14:textId="77777777" w:rsidR="00B039FB" w:rsidRDefault="00000000">
          <w:r>
            <w:fldChar w:fldCharType="end"/>
          </w:r>
        </w:p>
      </w:sdtContent>
    </w:sdt>
    <w:p w14:paraId="3B5803DE" w14:textId="77777777" w:rsidR="00B039FB" w:rsidRDefault="00000000">
      <w:pPr>
        <w:pStyle w:val="Heading1"/>
      </w:pPr>
      <w:bookmarkStart w:id="0" w:name="цель-работы"/>
      <w:bookmarkStart w:id="1" w:name="_Toc162725821"/>
      <w:r>
        <w:rPr>
          <w:rStyle w:val="SectionNumber"/>
        </w:rPr>
        <w:t>1</w:t>
      </w:r>
      <w:r>
        <w:tab/>
        <w:t>Цель работы</w:t>
      </w:r>
      <w:bookmarkEnd w:id="1"/>
    </w:p>
    <w:p w14:paraId="3A992A66" w14:textId="77777777" w:rsidR="00B039FB" w:rsidRDefault="00000000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20FC6139" w14:textId="77777777" w:rsidR="00B039FB" w:rsidRDefault="00000000">
      <w:pPr>
        <w:pStyle w:val="Heading1"/>
      </w:pPr>
      <w:bookmarkStart w:id="2" w:name="задание"/>
      <w:bookmarkStart w:id="3" w:name="_Toc16272582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D2A9D34" w14:textId="77777777" w:rsidR="00B039FB" w:rsidRDefault="00000000">
      <w:pPr>
        <w:pStyle w:val="Compact"/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14:paraId="36DD9108" w14:textId="77777777" w:rsidR="00B039FB" w:rsidRDefault="00000000">
      <w:pPr>
        <w:pStyle w:val="Compact"/>
        <w:numPr>
          <w:ilvl w:val="0"/>
          <w:numId w:val="2"/>
        </w:numPr>
      </w:pPr>
      <w:r>
        <w:t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 w14:paraId="6D11C223" w14:textId="77777777" w:rsidR="00B039FB" w:rsidRDefault="00000000">
      <w:pPr>
        <w:pStyle w:val="Compact"/>
        <w:numPr>
          <w:ilvl w:val="0"/>
          <w:numId w:val="2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14:paraId="5D519793" w14:textId="77777777" w:rsidR="00B039FB" w:rsidRDefault="00000000">
      <w:pPr>
        <w:pStyle w:val="Compact"/>
        <w:numPr>
          <w:ilvl w:val="0"/>
          <w:numId w:val="2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1E30BABF" w14:textId="77777777" w:rsidR="00B039FB" w:rsidRDefault="00000000">
      <w:pPr>
        <w:pStyle w:val="Compact"/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14:paraId="4E78EAC8" w14:textId="77777777" w:rsidR="00B039FB" w:rsidRDefault="00000000">
      <w:pPr>
        <w:pStyle w:val="Compact"/>
        <w:numPr>
          <w:ilvl w:val="0"/>
          <w:numId w:val="2"/>
        </w:numPr>
      </w:pPr>
      <w:r>
        <w:t>Запустите в фоновом режиме процесс, который будет записывать в файл ~/logfile файлы, имена которых начинаются с log.</w:t>
      </w:r>
    </w:p>
    <w:p w14:paraId="0FD3D9BE" w14:textId="77777777" w:rsidR="00B039FB" w:rsidRDefault="00000000">
      <w:pPr>
        <w:pStyle w:val="Compact"/>
        <w:numPr>
          <w:ilvl w:val="0"/>
          <w:numId w:val="2"/>
        </w:numPr>
      </w:pPr>
      <w:r>
        <w:t>Удалите файл ~/logfile.</w:t>
      </w:r>
    </w:p>
    <w:p w14:paraId="4D5514C1" w14:textId="77777777" w:rsidR="00B039FB" w:rsidRDefault="00000000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</w:t>
      </w:r>
    </w:p>
    <w:p w14:paraId="540A1BEF" w14:textId="77777777" w:rsidR="00B039FB" w:rsidRDefault="00000000">
      <w:pPr>
        <w:pStyle w:val="Compact"/>
        <w:numPr>
          <w:ilvl w:val="0"/>
          <w:numId w:val="2"/>
        </w:numPr>
      </w:pPr>
      <w:r>
        <w:t>Определите идентификатор процесса gedit, используя команду ps, конвейер и фильтр grep. Как ещё можно определить идентификатор процесса?</w:t>
      </w:r>
    </w:p>
    <w:p w14:paraId="22DE8847" w14:textId="77777777" w:rsidR="00B039FB" w:rsidRDefault="00000000">
      <w:pPr>
        <w:pStyle w:val="Compact"/>
        <w:numPr>
          <w:ilvl w:val="0"/>
          <w:numId w:val="2"/>
        </w:numPr>
      </w:pPr>
      <w:r>
        <w:lastRenderedPageBreak/>
        <w:t>Прочтите справку (man) команды kill, после чего используйте её для завершения процесса gedit.</w:t>
      </w:r>
    </w:p>
    <w:p w14:paraId="4E1EC736" w14:textId="77777777" w:rsidR="00B039FB" w:rsidRDefault="00000000">
      <w:pPr>
        <w:pStyle w:val="Compact"/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14:paraId="0DCD3E08" w14:textId="77777777" w:rsidR="00B039FB" w:rsidRDefault="00000000">
      <w:pPr>
        <w:pStyle w:val="Compact"/>
        <w:numPr>
          <w:ilvl w:val="0"/>
          <w:numId w:val="2"/>
        </w:numPr>
      </w:pPr>
      <w:r>
        <w:t>Воспользовавшись справкой команды find, выведите имена всех директорий, имею- щихся в вашем домашнем каталоге.</w:t>
      </w:r>
    </w:p>
    <w:p w14:paraId="15D18376" w14:textId="77777777" w:rsidR="00B039FB" w:rsidRDefault="00000000">
      <w:pPr>
        <w:pStyle w:val="Heading1"/>
      </w:pPr>
      <w:bookmarkStart w:id="4" w:name="выполнение-лабораторной-работы"/>
      <w:bookmarkStart w:id="5" w:name="_Toc16272582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1AD1571" w14:textId="77777777" w:rsidR="00B039FB" w:rsidRDefault="00000000">
      <w:pPr>
        <w:pStyle w:val="FirstParagraph"/>
      </w:pPr>
      <w:r>
        <w:t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 w14:paraId="081C6626" w14:textId="2C6B2C82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45DE680D" wp14:editId="08BBEC76">
            <wp:extent cx="2667000" cy="609600"/>
            <wp:effectExtent l="0" t="0" r="0" b="0"/>
            <wp:docPr id="121458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767F7" w14:textId="77777777" w:rsidR="00B039FB" w:rsidRDefault="00000000">
      <w:pPr>
        <w:pStyle w:val="ImageCaption"/>
      </w:pPr>
      <w:r>
        <w:t>Рис. 1: Запись в файл</w:t>
      </w:r>
    </w:p>
    <w:p w14:paraId="19AC565C" w14:textId="77777777" w:rsidR="00B039FB" w:rsidRDefault="00000000">
      <w:pPr>
        <w:pStyle w:val="BodyText"/>
      </w:pPr>
      <w:r>
        <w:t>С помощью head я проверяю ,что в файл записалась названия файлов, содержащихся в каталоге /etc:</w:t>
      </w:r>
    </w:p>
    <w:p w14:paraId="0379C2EB" w14:textId="651866E7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4CFA5C08" wp14:editId="1F88FB2B">
            <wp:extent cx="2346960" cy="2171700"/>
            <wp:effectExtent l="0" t="0" r="0" b="0"/>
            <wp:docPr id="19021503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76D63" w14:textId="77777777" w:rsidR="00B039FB" w:rsidRDefault="00000000">
      <w:pPr>
        <w:pStyle w:val="ImageCaption"/>
      </w:pPr>
      <w:r>
        <w:t>Рис. 2: Первые 8 файлов в file.txt</w:t>
      </w:r>
    </w:p>
    <w:p w14:paraId="766C5BC2" w14:textId="77777777" w:rsidR="00B039FB" w:rsidRDefault="00000000">
      <w:pPr>
        <w:pStyle w:val="BodyText"/>
      </w:pPr>
      <w:r>
        <w:t>В file.txt добавляю названия файлов, из домашнего каталога используя ls -lR /etc &gt;&gt; file.txt:</w:t>
      </w:r>
    </w:p>
    <w:p w14:paraId="360917CA" w14:textId="619AC099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19DCF575" wp14:editId="28A1C8A2">
            <wp:extent cx="2346960" cy="502920"/>
            <wp:effectExtent l="0" t="0" r="0" b="0"/>
            <wp:docPr id="4639573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27308" w14:textId="77777777" w:rsidR="00B039FB" w:rsidRDefault="00000000">
      <w:pPr>
        <w:pStyle w:val="ImageCaption"/>
      </w:pPr>
      <w:r>
        <w:t>Рис. 3: Добавление файлов из домашнего каталога</w:t>
      </w:r>
    </w:p>
    <w:p w14:paraId="2B63BACC" w14:textId="77777777" w:rsidR="00B039FB" w:rsidRDefault="00000000">
      <w:pPr>
        <w:pStyle w:val="BodyText"/>
      </w:pPr>
      <w:r>
        <w:t>Вывожу имена всех файлов из file.txt, имеющих расширение .conf с помощью grep:</w:t>
      </w:r>
    </w:p>
    <w:p w14:paraId="2C01E320" w14:textId="49E159D2" w:rsidR="00B039FB" w:rsidRDefault="0077506A">
      <w:pPr>
        <w:pStyle w:val="CaptionedFigure"/>
      </w:pPr>
      <w:r>
        <w:rPr>
          <w:noProof/>
        </w:rPr>
        <w:lastRenderedPageBreak/>
        <w:drawing>
          <wp:inline distT="0" distB="0" distL="0" distR="0" wp14:anchorId="5A3740B8" wp14:editId="407454AD">
            <wp:extent cx="3573780" cy="3566160"/>
            <wp:effectExtent l="0" t="0" r="0" b="0"/>
            <wp:docPr id="9922130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133F" w14:textId="77777777" w:rsidR="00B039FB" w:rsidRDefault="00000000">
      <w:pPr>
        <w:pStyle w:val="ImageCaption"/>
      </w:pPr>
      <w:r>
        <w:t>Рис. 4: файлы с расширением .conf</w:t>
      </w:r>
    </w:p>
    <w:p w14:paraId="5CB642CF" w14:textId="77777777" w:rsidR="00B039FB" w:rsidRDefault="00000000">
      <w:pPr>
        <w:pStyle w:val="BodyText"/>
      </w:pPr>
      <w:r>
        <w:t>Затем запишиу их в новый текстовой файл conf.txt (grep .conf file.txt &gt; conf.txt) и проверяю с помощью head:</w:t>
      </w:r>
    </w:p>
    <w:p w14:paraId="572DE0C1" w14:textId="261F58E1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1B51F2A3" wp14:editId="1AF43844">
            <wp:extent cx="3230880" cy="2697480"/>
            <wp:effectExtent l="0" t="0" r="0" b="0"/>
            <wp:docPr id="10822303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438FD" w14:textId="77777777" w:rsidR="00B039FB" w:rsidRDefault="00000000">
      <w:pPr>
        <w:pStyle w:val="ImageCaption"/>
      </w:pPr>
      <w:r>
        <w:t>Рис. 5: добавление файлов с расширением .conf</w:t>
      </w:r>
    </w:p>
    <w:p w14:paraId="20DAF277" w14:textId="77777777" w:rsidR="00B039FB" w:rsidRDefault="00000000">
      <w:pPr>
        <w:pStyle w:val="BodyText"/>
      </w:pPr>
      <w:r>
        <w:t>Чтобы определить, какие файлы в домашнем каталоге имеют имена, начинавшиеся с символа “c”, использую find ~ -name “c</w:t>
      </w:r>
      <w:r>
        <w:rPr>
          <w:i/>
          <w:iCs/>
        </w:rPr>
        <w:t>” print ; ~ обозначается домашний каталог, -</w:t>
      </w:r>
      <w:r>
        <w:rPr>
          <w:i/>
          <w:iCs/>
        </w:rPr>
        <w:lastRenderedPageBreak/>
        <w:t xml:space="preserve">name (имя файлов) ”с </w:t>
      </w:r>
      <w:r>
        <w:t>” строка символов, определяющая имя файла и print выводит результаты на экране:</w:t>
      </w:r>
    </w:p>
    <w:p w14:paraId="0A948DAF" w14:textId="1EA2C0BD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55B6C3E5" wp14:editId="4DBB1F0B">
            <wp:extent cx="5943600" cy="1592580"/>
            <wp:effectExtent l="0" t="0" r="0" b="0"/>
            <wp:docPr id="133572558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C2CDF" w14:textId="77777777" w:rsidR="00B039FB" w:rsidRDefault="00000000">
      <w:pPr>
        <w:pStyle w:val="ImageCaption"/>
      </w:pPr>
      <w:r>
        <w:t>Рис. 6: файлы в домашнем каталоге начинающихся с “с”</w:t>
      </w:r>
    </w:p>
    <w:p w14:paraId="6E2226A0" w14:textId="77777777" w:rsidR="00B039FB" w:rsidRDefault="00000000">
      <w:pPr>
        <w:pStyle w:val="BodyText"/>
      </w:pPr>
      <w:r>
        <w:t>Также можно это действие выполнить используя ls -lR | grep “c*”</w:t>
      </w:r>
    </w:p>
    <w:p w14:paraId="2F30AA22" w14:textId="69D9B064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32EEEAD2" wp14:editId="4BC89A71">
            <wp:extent cx="2156460" cy="723900"/>
            <wp:effectExtent l="0" t="0" r="0" b="0"/>
            <wp:docPr id="132161756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BB217" w14:textId="77777777" w:rsidR="00B039FB" w:rsidRDefault="00000000">
      <w:pPr>
        <w:pStyle w:val="ImageCaption"/>
      </w:pPr>
      <w:r>
        <w:t>Рис. 7: поиск файла используя grep</w:t>
      </w:r>
    </w:p>
    <w:p w14:paraId="6AEC1117" w14:textId="77777777" w:rsidR="00B039FB" w:rsidRDefault="00000000">
      <w:pPr>
        <w:pStyle w:val="BodyText"/>
      </w:pPr>
      <w:r>
        <w:t>с помощью find /etc -name “h*” -print, вывожу файлы из каталога /etc, начинающиеся с символа h:</w:t>
      </w:r>
    </w:p>
    <w:p w14:paraId="7D589F8E" w14:textId="6AF4AE61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78A7FDA5" wp14:editId="755F7ABE">
            <wp:extent cx="4556760" cy="3360420"/>
            <wp:effectExtent l="0" t="0" r="0" b="0"/>
            <wp:docPr id="23275614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E02B2" w14:textId="77777777" w:rsidR="00B039FB" w:rsidRDefault="00000000">
      <w:pPr>
        <w:pStyle w:val="ImageCaption"/>
      </w:pPr>
      <w:r>
        <w:t>Рис. 8: файлы в etc начинающихся с “h”</w:t>
      </w:r>
    </w:p>
    <w:p w14:paraId="04EA471A" w14:textId="77777777" w:rsidR="00B039FB" w:rsidRDefault="00000000">
      <w:pPr>
        <w:pStyle w:val="BodyText"/>
      </w:pPr>
      <w:r>
        <w:lastRenderedPageBreak/>
        <w:t>В фоновом режиме запускаю процесс, который будет записывать в файл ~/logfile файлы, имена которых начинаются с log:</w:t>
      </w:r>
    </w:p>
    <w:p w14:paraId="2AB65B28" w14:textId="633EC698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2678F030" wp14:editId="64E93FBB">
            <wp:extent cx="4556760" cy="1280160"/>
            <wp:effectExtent l="0" t="0" r="0" b="0"/>
            <wp:docPr id="18046661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3D58A" w14:textId="77777777" w:rsidR="00B039FB" w:rsidRDefault="00000000">
      <w:pPr>
        <w:pStyle w:val="ImageCaption"/>
      </w:pPr>
      <w:r>
        <w:t>Рис. 9: Создание фонового режима</w:t>
      </w:r>
    </w:p>
    <w:p w14:paraId="49B3D7F6" w14:textId="77777777" w:rsidR="00B039FB" w:rsidRDefault="00000000">
      <w:pPr>
        <w:pStyle w:val="BodyText"/>
      </w:pPr>
      <w:r>
        <w:t>Удаляю созданный logfile и проверяю:</w:t>
      </w:r>
    </w:p>
    <w:p w14:paraId="1370E77D" w14:textId="65A53F26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59353575" wp14:editId="230DDB5D">
            <wp:extent cx="5547360" cy="2827020"/>
            <wp:effectExtent l="0" t="0" r="0" b="0"/>
            <wp:docPr id="30960043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D6832" w14:textId="77777777" w:rsidR="00B039FB" w:rsidRDefault="00000000">
      <w:pPr>
        <w:pStyle w:val="ImageCaption"/>
      </w:pPr>
      <w:r>
        <w:t>Рис. 10: удаление logfile</w:t>
      </w:r>
    </w:p>
    <w:p w14:paraId="19433270" w14:textId="77777777" w:rsidR="00B039FB" w:rsidRDefault="00000000">
      <w:pPr>
        <w:pStyle w:val="BodyText"/>
      </w:pPr>
      <w:r>
        <w:t>Запускаю из консоли в фоновом режиме редактор gedit указывая &amp;:</w:t>
      </w:r>
    </w:p>
    <w:p w14:paraId="41F2B84C" w14:textId="522398DC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0644B778" wp14:editId="556300D4">
            <wp:extent cx="1973580" cy="632460"/>
            <wp:effectExtent l="0" t="0" r="0" b="0"/>
            <wp:docPr id="18617100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50BA3" w14:textId="77777777" w:rsidR="00B039FB" w:rsidRDefault="00000000">
      <w:pPr>
        <w:pStyle w:val="ImageCaption"/>
      </w:pPr>
      <w:r>
        <w:t>Рис. 11: запуск gedit в фоновом режиме</w:t>
      </w:r>
    </w:p>
    <w:p w14:paraId="4BEC1F64" w14:textId="77777777" w:rsidR="00B039FB" w:rsidRDefault="00000000">
      <w:pPr>
        <w:pStyle w:val="BodyText"/>
      </w:pPr>
      <w:r>
        <w:t>Используя команду ps, конвейер и фильтр grep, определяю идентификатор процесса gedit (3576):</w:t>
      </w:r>
    </w:p>
    <w:p w14:paraId="3C7D1B7E" w14:textId="04146097" w:rsidR="00B039FB" w:rsidRDefault="0077506A">
      <w:pPr>
        <w:pStyle w:val="CaptionedFigure"/>
      </w:pPr>
      <w:r>
        <w:rPr>
          <w:noProof/>
        </w:rPr>
        <w:lastRenderedPageBreak/>
        <w:drawing>
          <wp:inline distT="0" distB="0" distL="0" distR="0" wp14:anchorId="37AD4F26" wp14:editId="4A824EC3">
            <wp:extent cx="5943600" cy="1303020"/>
            <wp:effectExtent l="0" t="0" r="0" b="0"/>
            <wp:docPr id="10044043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47449" w14:textId="77777777" w:rsidR="00B039FB" w:rsidRDefault="00000000">
      <w:pPr>
        <w:pStyle w:val="ImageCaption"/>
      </w:pPr>
      <w:r>
        <w:t>Рис. 12: идентификатор процесса gedit</w:t>
      </w:r>
    </w:p>
    <w:p w14:paraId="283DE13F" w14:textId="40168E07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4483908E" wp14:editId="57B7C53D">
            <wp:extent cx="5943600" cy="998220"/>
            <wp:effectExtent l="0" t="0" r="0" b="0"/>
            <wp:docPr id="126422075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707B9" w14:textId="77777777" w:rsidR="00B039FB" w:rsidRDefault="00000000">
      <w:pPr>
        <w:pStyle w:val="ImageCaption"/>
      </w:pPr>
      <w:r>
        <w:t>Рис. 13: Другой способ нахождение идентификатора процесса</w:t>
      </w:r>
    </w:p>
    <w:p w14:paraId="67F03C3D" w14:textId="77777777" w:rsidR="00B039FB" w:rsidRDefault="00000000">
      <w:pPr>
        <w:pStyle w:val="BodyText"/>
      </w:pPr>
      <w:r>
        <w:t>С помощью man прочитала справку команды kill и использую её для завершения процесса gedit:</w:t>
      </w:r>
    </w:p>
    <w:p w14:paraId="0643EFEB" w14:textId="3D2A1D3A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4D293D3D" wp14:editId="7A056CC1">
            <wp:extent cx="2804160" cy="990600"/>
            <wp:effectExtent l="0" t="0" r="0" b="0"/>
            <wp:docPr id="139979348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7B23B" w14:textId="77777777" w:rsidR="00B039FB" w:rsidRDefault="00000000">
      <w:pPr>
        <w:pStyle w:val="ImageCaption"/>
      </w:pPr>
      <w:r>
        <w:t>Рис. 14: завершения процесса gedit</w:t>
      </w:r>
    </w:p>
    <w:p w14:paraId="7A5D738C" w14:textId="77777777" w:rsidR="00B039FB" w:rsidRDefault="00000000">
      <w:pPr>
        <w:pStyle w:val="BodyText"/>
      </w:pPr>
      <w:r>
        <w:t>С помощью man прочитала справку команд df и du:</w:t>
      </w:r>
    </w:p>
    <w:p w14:paraId="6E26B446" w14:textId="51AC9CA8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042EF448" wp14:editId="27B7CFD3">
            <wp:extent cx="5943600" cy="2545080"/>
            <wp:effectExtent l="0" t="0" r="0" b="0"/>
            <wp:docPr id="134964338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EC95B" w14:textId="77777777" w:rsidR="00B039FB" w:rsidRDefault="00000000">
      <w:pPr>
        <w:pStyle w:val="ImageCaption"/>
      </w:pPr>
      <w:r>
        <w:t>Рис. 15: справка команды df</w:t>
      </w:r>
    </w:p>
    <w:p w14:paraId="46DF7F80" w14:textId="2368EE1F" w:rsidR="00B039FB" w:rsidRDefault="0077506A">
      <w:pPr>
        <w:pStyle w:val="CaptionedFigure"/>
      </w:pPr>
      <w:r>
        <w:rPr>
          <w:noProof/>
        </w:rPr>
        <w:lastRenderedPageBreak/>
        <w:drawing>
          <wp:inline distT="0" distB="0" distL="0" distR="0" wp14:anchorId="3F6F88F8" wp14:editId="7C42A2B5">
            <wp:extent cx="5943600" cy="2545080"/>
            <wp:effectExtent l="0" t="0" r="0" b="0"/>
            <wp:docPr id="202230146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B2A5E" w14:textId="77777777" w:rsidR="00B039FB" w:rsidRDefault="00000000">
      <w:pPr>
        <w:pStyle w:val="ImageCaption"/>
      </w:pPr>
      <w:r>
        <w:t>Рис. 16: справка команды du</w:t>
      </w:r>
    </w:p>
    <w:p w14:paraId="1E051BF6" w14:textId="77777777" w:rsidR="00B039FB" w:rsidRDefault="00000000">
      <w:pPr>
        <w:pStyle w:val="BodyText"/>
      </w:pPr>
      <w:r>
        <w:t>Используя df -vi я вывожу информацию об инодах и вижу сколько свободного места у моей системы:</w:t>
      </w:r>
    </w:p>
    <w:p w14:paraId="450E6E9B" w14:textId="0F8BFBF3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5610EB6A" wp14:editId="1764C2A5">
            <wp:extent cx="4686300" cy="1668780"/>
            <wp:effectExtent l="0" t="0" r="0" b="0"/>
            <wp:docPr id="48978633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5F9AA" w14:textId="77777777" w:rsidR="00B039FB" w:rsidRDefault="00000000">
      <w:pPr>
        <w:pStyle w:val="ImageCaption"/>
      </w:pPr>
      <w:r>
        <w:t>Рис. 17: df -vi</w:t>
      </w:r>
    </w:p>
    <w:p w14:paraId="4137C1EE" w14:textId="77777777" w:rsidR="00B039FB" w:rsidRDefault="00000000">
      <w:pPr>
        <w:pStyle w:val="BodyText"/>
      </w:pPr>
      <w:r>
        <w:t>Используя du -a вижу сколько места занимают файлы в директории Загрузки:</w:t>
      </w:r>
    </w:p>
    <w:p w14:paraId="131792C4" w14:textId="3522BB0C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17503C05" wp14:editId="667F1A59">
            <wp:extent cx="4686300" cy="579120"/>
            <wp:effectExtent l="0" t="0" r="0" b="0"/>
            <wp:docPr id="117465658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631BD" w14:textId="77777777" w:rsidR="00B039FB" w:rsidRDefault="00000000">
      <w:pPr>
        <w:pStyle w:val="ImageCaption"/>
      </w:pPr>
      <w:r>
        <w:t>Рис. 18: du -a</w:t>
      </w:r>
    </w:p>
    <w:p w14:paraId="0D8ECC8C" w14:textId="77777777" w:rsidR="00B039FB" w:rsidRDefault="00000000">
      <w:pPr>
        <w:pStyle w:val="BodyText"/>
      </w:pPr>
      <w:r>
        <w:t>Воспользовавшись справкой команды find и аргумент d, вывожу всех директорий, имеющихся в домашнем каталоге:</w:t>
      </w:r>
    </w:p>
    <w:p w14:paraId="3A49C2C5" w14:textId="4DB44D66" w:rsidR="00B039FB" w:rsidRDefault="0077506A">
      <w:pPr>
        <w:pStyle w:val="CaptionedFigure"/>
      </w:pPr>
      <w:r>
        <w:rPr>
          <w:noProof/>
        </w:rPr>
        <w:lastRenderedPageBreak/>
        <w:drawing>
          <wp:inline distT="0" distB="0" distL="0" distR="0" wp14:anchorId="6FC0B1B1" wp14:editId="532BADB8">
            <wp:extent cx="2095500" cy="640080"/>
            <wp:effectExtent l="0" t="0" r="0" b="0"/>
            <wp:docPr id="105495820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C3FA" w14:textId="77777777" w:rsidR="00B039FB" w:rsidRDefault="00000000">
      <w:pPr>
        <w:pStyle w:val="ImageCaption"/>
      </w:pPr>
      <w:r>
        <w:t>Рис. 19: Поиск директорий</w:t>
      </w:r>
    </w:p>
    <w:p w14:paraId="36882171" w14:textId="3EBA3E1B" w:rsidR="00B039FB" w:rsidRDefault="0077506A">
      <w:pPr>
        <w:pStyle w:val="CaptionedFigure"/>
      </w:pPr>
      <w:r>
        <w:rPr>
          <w:noProof/>
        </w:rPr>
        <w:drawing>
          <wp:inline distT="0" distB="0" distL="0" distR="0" wp14:anchorId="6850563E" wp14:editId="184F8BFE">
            <wp:extent cx="5532120" cy="2324100"/>
            <wp:effectExtent l="0" t="0" r="0" b="0"/>
            <wp:docPr id="168100739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7BACD" w14:textId="77777777" w:rsidR="00B039FB" w:rsidRDefault="00000000">
      <w:pPr>
        <w:pStyle w:val="ImageCaption"/>
      </w:pPr>
      <w:r>
        <w:t>Рис. 20: результаты find ~ -type d</w:t>
      </w:r>
    </w:p>
    <w:p w14:paraId="4F4620A4" w14:textId="77777777" w:rsidR="00B039FB" w:rsidRDefault="00000000">
      <w:pPr>
        <w:pStyle w:val="Heading1"/>
      </w:pPr>
      <w:bookmarkStart w:id="6" w:name="выводы"/>
      <w:bookmarkStart w:id="7" w:name="_Toc162725824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505F0912" w14:textId="77777777" w:rsidR="00B039FB" w:rsidRDefault="00000000">
      <w:pPr>
        <w:pStyle w:val="FirstParagraph"/>
      </w:pPr>
      <w:r>
        <w:t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p w14:paraId="68EBDB0B" w14:textId="77777777" w:rsidR="00B039FB" w:rsidRDefault="00000000">
      <w:pPr>
        <w:pStyle w:val="Heading1"/>
      </w:pPr>
      <w:bookmarkStart w:id="8" w:name="ответы-на-контрольные-вопросы"/>
      <w:bookmarkStart w:id="9" w:name="_Toc162725825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3B3F173A" w14:textId="77777777" w:rsidR="00B039FB" w:rsidRDefault="00000000">
      <w:pPr>
        <w:numPr>
          <w:ilvl w:val="0"/>
          <w:numId w:val="3"/>
        </w:numPr>
      </w:pPr>
      <w:r>
        <w:t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 w14:paraId="7E6AEAED" w14:textId="77777777" w:rsidR="00B039FB" w:rsidRDefault="00000000">
      <w:pPr>
        <w:pStyle w:val="Compact"/>
        <w:numPr>
          <w:ilvl w:val="1"/>
          <w:numId w:val="4"/>
        </w:numPr>
      </w:pPr>
      <w:r>
        <w:t>Перенаправление вывода (stdout) в файл “filename”, &gt;&gt; файл открывается в режиме добавления.</w:t>
      </w:r>
    </w:p>
    <w:p w14:paraId="66C384A6" w14:textId="77777777" w:rsidR="00B039FB" w:rsidRDefault="00000000">
      <w:pPr>
        <w:numPr>
          <w:ilvl w:val="0"/>
          <w:numId w:val="3"/>
        </w:numPr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14:paraId="75C4CC90" w14:textId="77777777" w:rsidR="00B039FB" w:rsidRDefault="00000000">
      <w:pPr>
        <w:numPr>
          <w:ilvl w:val="0"/>
          <w:numId w:val="3"/>
        </w:numPr>
      </w:pPr>
      <w:r>
        <w:t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 w14:paraId="19E89E9C" w14:textId="77777777" w:rsidR="00B039FB" w:rsidRDefault="00000000">
      <w:pPr>
        <w:numPr>
          <w:ilvl w:val="0"/>
          <w:numId w:val="3"/>
        </w:numPr>
      </w:pPr>
      <w:r>
        <w:lastRenderedPageBreak/>
        <w:t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 w14:paraId="0C19888A" w14:textId="77777777" w:rsidR="00B039FB" w:rsidRDefault="00000000">
      <w:pPr>
        <w:numPr>
          <w:ilvl w:val="0"/>
          <w:numId w:val="3"/>
        </w:numPr>
      </w:pP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14:paraId="4A97BCA5" w14:textId="77777777" w:rsidR="00B039FB" w:rsidRDefault="00000000">
      <w:pPr>
        <w:numPr>
          <w:ilvl w:val="0"/>
          <w:numId w:val="3"/>
        </w:numPr>
      </w:pPr>
      <w:r>
        <w:t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 w14:paraId="3A2CEDB8" w14:textId="77777777" w:rsidR="00B039FB" w:rsidRDefault="00000000">
      <w:pPr>
        <w:numPr>
          <w:ilvl w:val="0"/>
          <w:numId w:val="3"/>
        </w:numPr>
      </w:pPr>
      <w:r>
        <w:t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 w14:paraId="68A87545" w14:textId="77777777" w:rsidR="00B039FB" w:rsidRPr="0077506A" w:rsidRDefault="00000000">
      <w:pPr>
        <w:numPr>
          <w:ilvl w:val="0"/>
          <w:numId w:val="3"/>
        </w:numPr>
        <w:rPr>
          <w:lang w:val="en-US"/>
        </w:rPr>
      </w:pPr>
      <w:r w:rsidRPr="0077506A">
        <w:rPr>
          <w:lang w:val="en-US"/>
        </w:rPr>
        <w:t>find / -type f -exec grep -H ‘</w:t>
      </w:r>
      <w:r>
        <w:t>текстДляПоиска</w:t>
      </w:r>
      <w:r w:rsidRPr="0077506A">
        <w:rPr>
          <w:lang w:val="en-US"/>
        </w:rPr>
        <w:t>’ {</w:t>
      </w:r>
      <w:proofErr w:type="gramStart"/>
      <w:r w:rsidRPr="0077506A">
        <w:rPr>
          <w:lang w:val="en-US"/>
        </w:rPr>
        <w:t>} ;</w:t>
      </w:r>
      <w:proofErr w:type="gramEnd"/>
    </w:p>
    <w:p w14:paraId="21A7D892" w14:textId="77777777" w:rsidR="00B039FB" w:rsidRDefault="00000000">
      <w:pPr>
        <w:numPr>
          <w:ilvl w:val="0"/>
          <w:numId w:val="3"/>
        </w:numPr>
      </w:pPr>
      <w:r>
        <w:t>df -h.</w:t>
      </w:r>
    </w:p>
    <w:p w14:paraId="3F2C2039" w14:textId="77777777" w:rsidR="00B039FB" w:rsidRDefault="00000000">
      <w:pPr>
        <w:numPr>
          <w:ilvl w:val="0"/>
          <w:numId w:val="3"/>
        </w:numPr>
      </w:pPr>
      <w:r>
        <w:t>du -s.</w:t>
      </w:r>
    </w:p>
    <w:p w14:paraId="1ADCF39D" w14:textId="77777777" w:rsidR="00B039FB" w:rsidRDefault="00000000">
      <w:pPr>
        <w:numPr>
          <w:ilvl w:val="0"/>
          <w:numId w:val="3"/>
        </w:numPr>
      </w:pPr>
      <w:r>
        <w:t>kill% номер задачи.</w:t>
      </w:r>
      <w:bookmarkEnd w:id="8"/>
    </w:p>
    <w:sectPr w:rsidR="00B03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0C0A2" w14:textId="77777777" w:rsidR="0081284C" w:rsidRDefault="0081284C">
      <w:pPr>
        <w:spacing w:after="0"/>
      </w:pPr>
      <w:r>
        <w:separator/>
      </w:r>
    </w:p>
  </w:endnote>
  <w:endnote w:type="continuationSeparator" w:id="0">
    <w:p w14:paraId="3F59A442" w14:textId="77777777" w:rsidR="0081284C" w:rsidRDefault="008128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AE222" w14:textId="77777777" w:rsidR="0081284C" w:rsidRDefault="0081284C">
      <w:r>
        <w:separator/>
      </w:r>
    </w:p>
  </w:footnote>
  <w:footnote w:type="continuationSeparator" w:id="0">
    <w:p w14:paraId="6B2A8578" w14:textId="77777777" w:rsidR="0081284C" w:rsidRDefault="00812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08E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A256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ED6DF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50542056">
    <w:abstractNumId w:val="0"/>
  </w:num>
  <w:num w:numId="2" w16cid:durableId="974104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50667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9395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9FB"/>
    <w:rsid w:val="0077506A"/>
    <w:rsid w:val="0081284C"/>
    <w:rsid w:val="00B0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5F769"/>
  <w15:docId w15:val="{60CF252E-5AC4-4BA0-8CE6-107318BCF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7750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004</Words>
  <Characters>5724</Characters>
  <Application>Microsoft Office Word</Application>
  <DocSecurity>0</DocSecurity>
  <Lines>47</Lines>
  <Paragraphs>13</Paragraphs>
  <ScaleCrop>false</ScaleCrop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cp:keywords/>
  <cp:lastModifiedBy>Zorigoo Nomun</cp:lastModifiedBy>
  <cp:revision>2</cp:revision>
  <dcterms:created xsi:type="dcterms:W3CDTF">2024-03-30T18:21:00Z</dcterms:created>
  <dcterms:modified xsi:type="dcterms:W3CDTF">2024-03-30T18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